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ADE2C7" w14:textId="0134616A" w:rsidR="005454CF" w:rsidRPr="008F0187" w:rsidRDefault="00C21712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C2171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3124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60" w:type="dxa"/>
          </w:tcPr>
          <w:p w14:paraId="01C5D425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40" w:type="dxa"/>
          </w:tcPr>
          <w:p w14:paraId="1D682F5D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40EDC4CD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3124EA">
        <w:tc>
          <w:tcPr>
            <w:tcW w:w="2460" w:type="dxa"/>
          </w:tcPr>
          <w:p w14:paraId="2FD3D591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140" w:type="dxa"/>
          </w:tcPr>
          <w:p w14:paraId="6CB4E6D4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750" w:type="dxa"/>
          </w:tcPr>
          <w:p w14:paraId="730833F8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3124EA" w:rsidRPr="008F0187" w14:paraId="633922CD" w14:textId="77777777" w:rsidTr="003124EA">
        <w:tc>
          <w:tcPr>
            <w:tcW w:w="2460" w:type="dxa"/>
          </w:tcPr>
          <w:p w14:paraId="5AE97F40" w14:textId="77777777" w:rsidR="003124EA" w:rsidRPr="008F0187" w:rsidRDefault="003124EA" w:rsidP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140" w:type="dxa"/>
          </w:tcPr>
          <w:p w14:paraId="4AC3AACB" w14:textId="7506DC69" w:rsidR="003124EA" w:rsidRPr="008F0187" w:rsidRDefault="003124EA" w:rsidP="003124E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box-shadow: 0 10px 15px </w:t>
            </w:r>
            <w:proofErr w:type="spellStart"/>
            <w:proofErr w:type="gramStart"/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rgba</w:t>
            </w:r>
            <w:proofErr w:type="spellEnd"/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(</w:t>
            </w:r>
            <w:proofErr w:type="gramEnd"/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0, 0, 0, 0.1);</w:t>
            </w:r>
          </w:p>
        </w:tc>
        <w:tc>
          <w:tcPr>
            <w:tcW w:w="2750" w:type="dxa"/>
          </w:tcPr>
          <w:p w14:paraId="4F7C00D7" w14:textId="157A93AC" w:rsidR="003124EA" w:rsidRPr="008F0187" w:rsidRDefault="003124EA" w:rsidP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พิ่ม</w:t>
            </w:r>
            <w:r w:rsidRPr="000C255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งาขนาดใหญ่</w:t>
            </w:r>
          </w:p>
        </w:tc>
      </w:tr>
      <w:tr w:rsidR="003124EA" w:rsidRPr="008F0187" w14:paraId="52C19D4B" w14:textId="77777777" w:rsidTr="003124EA">
        <w:tc>
          <w:tcPr>
            <w:tcW w:w="2460" w:type="dxa"/>
          </w:tcPr>
          <w:p w14:paraId="21F9057D" w14:textId="77777777" w:rsidR="003124EA" w:rsidRPr="008F0187" w:rsidRDefault="003124EA" w:rsidP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140" w:type="dxa"/>
          </w:tcPr>
          <w:p w14:paraId="69545F47" w14:textId="4B1E470E" w:rsidR="003124EA" w:rsidRPr="008F0187" w:rsidRDefault="003124EA" w:rsidP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position: fixed;</w:t>
            </w:r>
          </w:p>
        </w:tc>
        <w:tc>
          <w:tcPr>
            <w:tcW w:w="2750" w:type="dxa"/>
          </w:tcPr>
          <w:p w14:paraId="64D822F2" w14:textId="11515C2A" w:rsidR="003124EA" w:rsidRPr="008F0187" w:rsidRDefault="003124EA" w:rsidP="003124EA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ตำแหน่งคงที่</w:t>
            </w:r>
          </w:p>
        </w:tc>
      </w:tr>
      <w:tr w:rsidR="003124EA" w:rsidRPr="008F0187" w14:paraId="70DB3621" w14:textId="77777777" w:rsidTr="003124EA">
        <w:tc>
          <w:tcPr>
            <w:tcW w:w="2460" w:type="dxa"/>
          </w:tcPr>
          <w:p w14:paraId="68BC17FE" w14:textId="77777777" w:rsidR="003124EA" w:rsidRPr="008F0187" w:rsidRDefault="003124EA" w:rsidP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140" w:type="dxa"/>
          </w:tcPr>
          <w:p w14:paraId="12F14BA2" w14:textId="16B4E354" w:rsidR="003124EA" w:rsidRPr="008F0187" w:rsidRDefault="003124EA" w:rsidP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width: 100%;</w:t>
            </w:r>
          </w:p>
        </w:tc>
        <w:tc>
          <w:tcPr>
            <w:tcW w:w="2750" w:type="dxa"/>
          </w:tcPr>
          <w:p w14:paraId="4DEF4FF5" w14:textId="070E64E9" w:rsidR="003124EA" w:rsidRPr="008F0187" w:rsidRDefault="003124EA" w:rsidP="003124EA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ความกว้างเต็ม</w:t>
            </w:r>
          </w:p>
        </w:tc>
      </w:tr>
      <w:tr w:rsidR="003124EA" w:rsidRPr="008F0187" w14:paraId="53EF0F68" w14:textId="77777777" w:rsidTr="003124EA">
        <w:tc>
          <w:tcPr>
            <w:tcW w:w="2460" w:type="dxa"/>
          </w:tcPr>
          <w:p w14:paraId="24B87ECF" w14:textId="77777777" w:rsidR="003124EA" w:rsidRPr="008F0187" w:rsidRDefault="003124EA" w:rsidP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140" w:type="dxa"/>
          </w:tcPr>
          <w:p w14:paraId="54E5978D" w14:textId="3C7B5423" w:rsidR="003124EA" w:rsidRPr="008F0187" w:rsidRDefault="003124EA" w:rsidP="003124EA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top: 0;</w:t>
            </w:r>
          </w:p>
        </w:tc>
        <w:tc>
          <w:tcPr>
            <w:tcW w:w="2750" w:type="dxa"/>
          </w:tcPr>
          <w:p w14:paraId="06F3D996" w14:textId="48EED99E" w:rsidR="003124EA" w:rsidRPr="008F0187" w:rsidRDefault="003124EA" w:rsidP="003124EA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จัดวางไว้ที่บด้านบนสุด</w:t>
            </w:r>
          </w:p>
        </w:tc>
      </w:tr>
    </w:tbl>
    <w:p w14:paraId="152EE04D" w14:textId="77777777" w:rsidR="005454CF" w:rsidRPr="008F0187" w:rsidRDefault="00C2171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C21712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C21712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C21712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7BD8FDB8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29B693CE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ตำแหน่งให้อยู่กึ่งกลาง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2205CBA8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1FE7EAD6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ด้านซ้ายและขวาเท่ากับ </w:t>
            </w:r>
            <w:r w:rsidRPr="003124EA">
              <w:rPr>
                <w:rFonts w:ascii="Tahoma" w:hAnsi="Tahoma" w:cs="Tahoma"/>
                <w:sz w:val="20"/>
                <w:szCs w:val="20"/>
              </w:rPr>
              <w:t>1rem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59DE4195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0770CD7B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ด้านบนและล่างเท่ากับ </w:t>
            </w:r>
            <w:r w:rsidRPr="003124EA">
              <w:rPr>
                <w:rFonts w:ascii="Tahoma" w:hAnsi="Tahoma" w:cs="Tahoma"/>
                <w:sz w:val="20"/>
                <w:szCs w:val="20"/>
              </w:rPr>
              <w:t>1rem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1646C140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33B7281D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ูปแบบ </w:t>
            </w:r>
            <w:r w:rsidRPr="003124EA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4A21FF7D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29C6A049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ตำแหน่งให้อยู่ห่างกันสุดใน </w:t>
            </w:r>
            <w:r w:rsidRPr="003124EA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1FFF5267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align-items: center</w:t>
            </w:r>
          </w:p>
        </w:tc>
        <w:tc>
          <w:tcPr>
            <w:tcW w:w="2816" w:type="dxa"/>
          </w:tcPr>
          <w:p w14:paraId="555D1405" w14:textId="66A20550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ตำแหน่งให้อยู่ตรงกลางแนวแกน </w:t>
            </w:r>
            <w:r w:rsidRPr="003124EA">
              <w:rPr>
                <w:rFonts w:ascii="Tahoma" w:hAnsi="Tahoma" w:cs="Tahoma"/>
                <w:sz w:val="20"/>
                <w:szCs w:val="20"/>
              </w:rPr>
              <w:t>Cross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10B543B7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margin-right: 2rem; (</w:t>
            </w:r>
            <w:r w:rsidRPr="003124EA">
              <w:rPr>
                <w:rStyle w:val="VerbatimChar"/>
                <w:rFonts w:ascii="Tahoma" w:hAnsi="Tahoma" w:cs="Tahoma"/>
                <w:sz w:val="18"/>
                <w:szCs w:val="20"/>
                <w:cs/>
                <w:lang w:bidi="th-TH"/>
              </w:rPr>
              <w:t xml:space="preserve">ในแต่ละลูกของ </w:t>
            </w: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Flexbox)</w:t>
            </w:r>
          </w:p>
        </w:tc>
        <w:tc>
          <w:tcPr>
            <w:tcW w:w="2816" w:type="dxa"/>
          </w:tcPr>
          <w:p w14:paraId="32C927F5" w14:textId="06C09633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ลูกแต่ละตัวในแกน </w:t>
            </w:r>
            <w:r w:rsidRPr="003124EA">
              <w:rPr>
                <w:rFonts w:ascii="Tahoma" w:hAnsi="Tahoma" w:cs="Tahoma"/>
                <w:sz w:val="20"/>
                <w:szCs w:val="20"/>
              </w:rPr>
              <w:t>X</w:t>
            </w:r>
          </w:p>
        </w:tc>
      </w:tr>
    </w:tbl>
    <w:p w14:paraId="4ED986B7" w14:textId="77777777" w:rsidR="005454CF" w:rsidRPr="008F0187" w:rsidRDefault="00C2171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386BE227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font-size: 1.5rem;</w:t>
            </w:r>
          </w:p>
        </w:tc>
        <w:tc>
          <w:tcPr>
            <w:tcW w:w="2750" w:type="dxa"/>
          </w:tcPr>
          <w:p w14:paraId="6A26C955" w14:textId="1124A657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ตัวอักษรใหญ่ขึ้น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74D3C7CA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font-size: 1.25rem;</w:t>
            </w:r>
          </w:p>
        </w:tc>
        <w:tc>
          <w:tcPr>
            <w:tcW w:w="2750" w:type="dxa"/>
          </w:tcPr>
          <w:p w14:paraId="7C38FAF2" w14:textId="23F0C9AE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ตัวอักษร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54D69712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6B8939CF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ัว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239017E8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color: #718096;</w:t>
            </w:r>
          </w:p>
        </w:tc>
        <w:tc>
          <w:tcPr>
            <w:tcW w:w="2750" w:type="dxa"/>
          </w:tcPr>
          <w:p w14:paraId="080E83B9" w14:textId="5B089565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เทาระดับ </w:t>
            </w:r>
            <w:r w:rsidRPr="003124EA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3B9F802C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color: #3182ce;</w:t>
            </w:r>
          </w:p>
        </w:tc>
        <w:tc>
          <w:tcPr>
            <w:tcW w:w="2750" w:type="dxa"/>
          </w:tcPr>
          <w:p w14:paraId="2CC9C935" w14:textId="62632967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น้ำเงินระดับ </w:t>
            </w:r>
            <w:r w:rsidRPr="003124EA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</w:tbl>
    <w:p w14:paraId="221E1FB2" w14:textId="77777777" w:rsidR="005454CF" w:rsidRPr="008F0187" w:rsidRDefault="00C2171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39630066" w:rsidR="005454CF" w:rsidRPr="008F0187" w:rsidRDefault="003124EA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background-image: linear-</w:t>
            </w:r>
            <w:proofErr w:type="gramStart"/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to right, ...);</w:t>
            </w:r>
          </w:p>
        </w:tc>
        <w:tc>
          <w:tcPr>
            <w:tcW w:w="2750" w:type="dxa"/>
          </w:tcPr>
          <w:p w14:paraId="27078725" w14:textId="301FC40A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พื้นหลังแบบไล่สีแนวนอน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from-blue-500</w:t>
            </w:r>
          </w:p>
        </w:tc>
        <w:tc>
          <w:tcPr>
            <w:tcW w:w="4195" w:type="dxa"/>
          </w:tcPr>
          <w:p w14:paraId="0AF16C9A" w14:textId="3236CF0F" w:rsidR="005454CF" w:rsidRPr="008F0187" w:rsidRDefault="003124E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4EA">
              <w:rPr>
                <w:rStyle w:val="VerbatimChar"/>
                <w:rFonts w:ascii="Tahoma" w:hAnsi="Tahoma" w:cs="Tahoma"/>
                <w:sz w:val="18"/>
                <w:szCs w:val="20"/>
              </w:rPr>
              <w:t>start-color: #4299e1;</w:t>
            </w:r>
          </w:p>
        </w:tc>
        <w:tc>
          <w:tcPr>
            <w:tcW w:w="2750" w:type="dxa"/>
          </w:tcPr>
          <w:p w14:paraId="6AE006DE" w14:textId="5D8F6912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ริ่มต้นสีจากน้ำเงินระดับ </w:t>
            </w:r>
            <w:r w:rsidRPr="00C21712">
              <w:rPr>
                <w:rFonts w:ascii="Tahoma" w:hAnsi="Tahoma" w:cs="Tahoma"/>
                <w:sz w:val="20"/>
                <w:szCs w:val="20"/>
              </w:rPr>
              <w:t>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39817B8D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end-color: #2b6cb0;</w:t>
            </w:r>
          </w:p>
        </w:tc>
        <w:tc>
          <w:tcPr>
            <w:tcW w:w="2750" w:type="dxa"/>
          </w:tcPr>
          <w:p w14:paraId="76FE40D7" w14:textId="0222120B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สิ้นสุดสีที่น้ำเงินระดับ </w:t>
            </w:r>
            <w:r w:rsidRPr="00C21712">
              <w:rPr>
                <w:rFonts w:ascii="Tahoma" w:hAnsi="Tahoma" w:cs="Tahoma"/>
                <w:sz w:val="20"/>
                <w:szCs w:val="20"/>
              </w:rPr>
              <w:t>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5FE77F59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344A2404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ัวอักษร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580E26F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2A48BC00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ห่างด้านบนและล่างมากขึ้น</w:t>
            </w:r>
          </w:p>
        </w:tc>
      </w:tr>
    </w:tbl>
    <w:p w14:paraId="4842069C" w14:textId="77777777" w:rsidR="005454CF" w:rsidRPr="008F0187" w:rsidRDefault="00C2171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25"/>
        <w:gridCol w:w="4175"/>
        <w:gridCol w:w="2750"/>
      </w:tblGrid>
      <w:tr w:rsidR="008F0187" w:rsidRPr="008F0187" w14:paraId="7EAAF004" w14:textId="77777777" w:rsidTr="00C217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25" w:type="dxa"/>
          </w:tcPr>
          <w:p w14:paraId="28047507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75" w:type="dxa"/>
          </w:tcPr>
          <w:p w14:paraId="4E0A45AA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B1F6677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C21712">
        <w:tc>
          <w:tcPr>
            <w:tcW w:w="2425" w:type="dxa"/>
          </w:tcPr>
          <w:p w14:paraId="7EC6D557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4175" w:type="dxa"/>
          </w:tcPr>
          <w:p w14:paraId="2CF36F9B" w14:textId="5240A200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display: grid;</w:t>
            </w:r>
          </w:p>
        </w:tc>
        <w:tc>
          <w:tcPr>
            <w:tcW w:w="2750" w:type="dxa"/>
          </w:tcPr>
          <w:p w14:paraId="120D50AC" w14:textId="49882C8C" w:rsidR="005454CF" w:rsidRPr="008F0187" w:rsidRDefault="00C21712" w:rsidP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ูปแบบ </w:t>
            </w:r>
            <w:r w:rsidRPr="00C21712">
              <w:rPr>
                <w:rFonts w:ascii="Tahoma" w:hAnsi="Tahoma" w:cs="Tahoma"/>
                <w:sz w:val="20"/>
                <w:szCs w:val="20"/>
              </w:rPr>
              <w:t>Grid Layout</w:t>
            </w:r>
          </w:p>
        </w:tc>
      </w:tr>
      <w:tr w:rsidR="008F0187" w:rsidRPr="008F0187" w14:paraId="5581F340" w14:textId="77777777" w:rsidTr="00C21712">
        <w:tc>
          <w:tcPr>
            <w:tcW w:w="2425" w:type="dxa"/>
          </w:tcPr>
          <w:p w14:paraId="60578082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4175" w:type="dxa"/>
          </w:tcPr>
          <w:p w14:paraId="17E9F284" w14:textId="03F0C3A2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grid-template-columns: </w:t>
            </w:r>
            <w:proofErr w:type="gramStart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repeat(</w:t>
            </w:r>
            <w:proofErr w:type="gramEnd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1, 1fr);</w:t>
            </w:r>
          </w:p>
        </w:tc>
        <w:tc>
          <w:tcPr>
            <w:tcW w:w="2750" w:type="dxa"/>
          </w:tcPr>
          <w:p w14:paraId="05096C07" w14:textId="1C25C85F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มี </w:t>
            </w:r>
            <w:r w:rsidRPr="00C21712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ใน </w:t>
            </w:r>
            <w:r w:rsidRPr="00C21712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2F76A39C" w14:textId="77777777" w:rsidTr="00C21712">
        <w:tc>
          <w:tcPr>
            <w:tcW w:w="2425" w:type="dxa"/>
          </w:tcPr>
          <w:p w14:paraId="755DCC9E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4175" w:type="dxa"/>
          </w:tcPr>
          <w:p w14:paraId="2A7FB898" w14:textId="1D8A2E2A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grid-template-columns: </w:t>
            </w:r>
            <w:proofErr w:type="gramStart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repeat(</w:t>
            </w:r>
            <w:proofErr w:type="gramEnd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3, 1fr); (</w:t>
            </w:r>
            <w:r w:rsidRPr="00C21712">
              <w:rPr>
                <w:rStyle w:val="VerbatimChar"/>
                <w:rFonts w:ascii="Tahoma" w:hAnsi="Tahoma" w:cs="Tahoma"/>
                <w:sz w:val="18"/>
                <w:szCs w:val="20"/>
                <w:cs/>
                <w:lang w:bidi="th-TH"/>
              </w:rPr>
              <w:t>เมื่อหน้าจอใหญ่ขึ้น)</w:t>
            </w:r>
          </w:p>
        </w:tc>
        <w:tc>
          <w:tcPr>
            <w:tcW w:w="2750" w:type="dxa"/>
          </w:tcPr>
          <w:p w14:paraId="00D967FA" w14:textId="006EC610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มี </w:t>
            </w:r>
            <w:r w:rsidRPr="00C21712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ใน </w:t>
            </w:r>
            <w:r w:rsidRPr="00C21712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16F06361" w14:textId="77777777" w:rsidTr="00C21712">
        <w:tc>
          <w:tcPr>
            <w:tcW w:w="2425" w:type="dxa"/>
          </w:tcPr>
          <w:p w14:paraId="756F5D94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  <w:proofErr w:type="gramEnd"/>
          </w:p>
        </w:tc>
        <w:tc>
          <w:tcPr>
            <w:tcW w:w="4175" w:type="dxa"/>
          </w:tcPr>
          <w:p w14:paraId="4C65EE2A" w14:textId="33605223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gap: 2rem;</w:t>
            </w:r>
          </w:p>
        </w:tc>
        <w:tc>
          <w:tcPr>
            <w:tcW w:w="2750" w:type="dxa"/>
          </w:tcPr>
          <w:p w14:paraId="7D6E98FF" w14:textId="2B65095B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ช่องว่างระหว่าง </w:t>
            </w:r>
            <w:r w:rsidRPr="00C21712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160F362D" w14:textId="77777777" w:rsidTr="00C21712">
        <w:tc>
          <w:tcPr>
            <w:tcW w:w="2425" w:type="dxa"/>
          </w:tcPr>
          <w:p w14:paraId="1F2133B7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4175" w:type="dxa"/>
          </w:tcPr>
          <w:p w14:paraId="57C9C527" w14:textId="1AD3B7EB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border-radius: 0.5rem;</w:t>
            </w:r>
          </w:p>
        </w:tc>
        <w:tc>
          <w:tcPr>
            <w:tcW w:w="2750" w:type="dxa"/>
          </w:tcPr>
          <w:p w14:paraId="729D428E" w14:textId="2E4A3B80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มุมโค้งใหญ่</w:t>
            </w:r>
          </w:p>
        </w:tc>
      </w:tr>
    </w:tbl>
    <w:p w14:paraId="609E2819" w14:textId="77777777" w:rsidR="005454CF" w:rsidRPr="008F0187" w:rsidRDefault="00C2171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25"/>
        <w:gridCol w:w="4175"/>
        <w:gridCol w:w="2750"/>
      </w:tblGrid>
      <w:tr w:rsidR="008F0187" w:rsidRPr="008F0187" w14:paraId="292DB284" w14:textId="77777777" w:rsidTr="00C217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25" w:type="dxa"/>
          </w:tcPr>
          <w:p w14:paraId="2E75396D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75" w:type="dxa"/>
          </w:tcPr>
          <w:p w14:paraId="6228C51D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11EE46B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C21712">
        <w:tc>
          <w:tcPr>
            <w:tcW w:w="2425" w:type="dxa"/>
          </w:tcPr>
          <w:p w14:paraId="59263D08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4175" w:type="dxa"/>
          </w:tcPr>
          <w:p w14:paraId="2B0035E6" w14:textId="0C172168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@media (min-width: 768px) </w:t>
            </w:r>
            <w:proofErr w:type="gramStart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{ display</w:t>
            </w:r>
            <w:proofErr w:type="gramEnd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: flex; }</w:t>
            </w:r>
          </w:p>
        </w:tc>
        <w:tc>
          <w:tcPr>
            <w:tcW w:w="2750" w:type="dxa"/>
          </w:tcPr>
          <w:p w14:paraId="422071CD" w14:textId="4B3A3C31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 </w:t>
            </w:r>
            <w:r w:rsidRPr="00C21712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กว้างขึ้น</w:t>
            </w:r>
          </w:p>
        </w:tc>
      </w:tr>
      <w:tr w:rsidR="008F0187" w:rsidRPr="008F0187" w14:paraId="7D74CBFC" w14:textId="77777777" w:rsidTr="00C21712">
        <w:tc>
          <w:tcPr>
            <w:tcW w:w="2425" w:type="dxa"/>
          </w:tcPr>
          <w:p w14:paraId="1E3120BD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4175" w:type="dxa"/>
          </w:tcPr>
          <w:p w14:paraId="5DC1B785" w14:textId="22ECD588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display: none;</w:t>
            </w:r>
          </w:p>
        </w:tc>
        <w:tc>
          <w:tcPr>
            <w:tcW w:w="2750" w:type="dxa"/>
          </w:tcPr>
          <w:p w14:paraId="6BAA4061" w14:textId="15CD90E0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เนื้อหา</w:t>
            </w:r>
          </w:p>
        </w:tc>
      </w:tr>
      <w:tr w:rsidR="008F0187" w:rsidRPr="008F0187" w14:paraId="5B488F97" w14:textId="77777777" w:rsidTr="00C21712">
        <w:tc>
          <w:tcPr>
            <w:tcW w:w="2425" w:type="dxa"/>
          </w:tcPr>
          <w:p w14:paraId="04C28168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4175" w:type="dxa"/>
          </w:tcPr>
          <w:p w14:paraId="34EB13D3" w14:textId="299EBC50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@media (min-width: 768px) </w:t>
            </w:r>
            <w:proofErr w:type="gramStart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{ display</w:t>
            </w:r>
            <w:proofErr w:type="gramEnd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: block; }</w:t>
            </w:r>
          </w:p>
        </w:tc>
        <w:tc>
          <w:tcPr>
            <w:tcW w:w="2750" w:type="dxa"/>
          </w:tcPr>
          <w:p w14:paraId="39646377" w14:textId="1E8DB3F9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สดงเนื้อหาเมื่อหน้าจอกว้างขึ้น</w:t>
            </w:r>
          </w:p>
        </w:tc>
      </w:tr>
    </w:tbl>
    <w:p w14:paraId="09B97903" w14:textId="77777777" w:rsidR="005454CF" w:rsidRPr="008F0187" w:rsidRDefault="00C2171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25"/>
        <w:gridCol w:w="4175"/>
        <w:gridCol w:w="2750"/>
      </w:tblGrid>
      <w:tr w:rsidR="008F0187" w:rsidRPr="008F0187" w14:paraId="53F883BC" w14:textId="77777777" w:rsidTr="00C217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25" w:type="dxa"/>
          </w:tcPr>
          <w:p w14:paraId="2B6423CF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75" w:type="dxa"/>
          </w:tcPr>
          <w:p w14:paraId="3BBE8D1F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1838BEB2" w14:textId="77777777" w:rsidR="005454CF" w:rsidRPr="008F0187" w:rsidRDefault="00C2171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C21712">
        <w:tc>
          <w:tcPr>
            <w:tcW w:w="2425" w:type="dxa"/>
          </w:tcPr>
          <w:p w14:paraId="7FE2B1AA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4175" w:type="dxa"/>
          </w:tcPr>
          <w:p w14:paraId="36C6B5F4" w14:textId="5CA531DF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:hover</w:t>
            </w:r>
            <w:proofErr w:type="gramEnd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{ background-color: #ebf8ff; }</w:t>
            </w:r>
          </w:p>
        </w:tc>
        <w:tc>
          <w:tcPr>
            <w:tcW w:w="2750" w:type="dxa"/>
          </w:tcPr>
          <w:p w14:paraId="003F1A66" w14:textId="22CE610F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พื้นหลังเมื่อโต้ตอบ</w:t>
            </w:r>
          </w:p>
        </w:tc>
      </w:tr>
      <w:tr w:rsidR="008F0187" w:rsidRPr="008F0187" w14:paraId="628A7BB5" w14:textId="77777777" w:rsidTr="00C21712">
        <w:tc>
          <w:tcPr>
            <w:tcW w:w="2425" w:type="dxa"/>
          </w:tcPr>
          <w:p w14:paraId="4B963061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4175" w:type="dxa"/>
          </w:tcPr>
          <w:p w14:paraId="5BCACD23" w14:textId="6214F6E1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:hover</w:t>
            </w:r>
            <w:proofErr w:type="gramEnd"/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{ color: #3182ce; }</w:t>
            </w:r>
          </w:p>
        </w:tc>
        <w:tc>
          <w:tcPr>
            <w:tcW w:w="2750" w:type="dxa"/>
          </w:tcPr>
          <w:p w14:paraId="0E2CAA35" w14:textId="3F03F575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ตัวอักษรเมื่อโต้ตอบ</w:t>
            </w:r>
          </w:p>
        </w:tc>
      </w:tr>
      <w:tr w:rsidR="008F0187" w:rsidRPr="008F0187" w14:paraId="3F75D98E" w14:textId="77777777" w:rsidTr="00C21712">
        <w:tc>
          <w:tcPr>
            <w:tcW w:w="2425" w:type="dxa"/>
          </w:tcPr>
          <w:p w14:paraId="75B8C164" w14:textId="7777777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4175" w:type="dxa"/>
          </w:tcPr>
          <w:p w14:paraId="4BE01615" w14:textId="689F1937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Style w:val="VerbatimChar"/>
                <w:rFonts w:ascii="Tahoma" w:hAnsi="Tahoma" w:cs="Tahoma"/>
                <w:sz w:val="18"/>
                <w:szCs w:val="20"/>
              </w:rPr>
              <w:t>transition: color 0.2s;</w:t>
            </w:r>
          </w:p>
        </w:tc>
        <w:tc>
          <w:tcPr>
            <w:tcW w:w="2750" w:type="dxa"/>
          </w:tcPr>
          <w:p w14:paraId="6EBC0E19" w14:textId="6DE91CCF" w:rsidR="005454CF" w:rsidRPr="008F0187" w:rsidRDefault="00C2171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C2171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การเปลี่ยนสีอย่างนุ่มนวล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C2551"/>
    <w:rsid w:val="001438B0"/>
    <w:rsid w:val="003124EA"/>
    <w:rsid w:val="005454CF"/>
    <w:rsid w:val="0087202F"/>
    <w:rsid w:val="008F0187"/>
    <w:rsid w:val="00C21712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Wirakarn Ngarmkham</cp:lastModifiedBy>
  <cp:revision>5</cp:revision>
  <dcterms:created xsi:type="dcterms:W3CDTF">2024-12-24T06:49:00Z</dcterms:created>
  <dcterms:modified xsi:type="dcterms:W3CDTF">2024-12-25T17:53:00Z</dcterms:modified>
</cp:coreProperties>
</file>